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Argentina</w:t>
      </w:r>
      <w:r>
        <w:t xml:space="preserve"> </w:t>
      </w:r>
      <w:r>
        <w:t xml:space="preserve">Córdoba</w:t>
      </w:r>
    </w:p>
    <w:bookmarkStart w:id="20" w:name="X31cdc7813405f227b2f389b3966fd326f7bb2f0"/>
    <w:p>
      <w:pPr>
        <w:pStyle w:val="Heading1"/>
      </w:pPr>
      <w:r>
        <w:t xml:space="preserve">Cover Letter for Speech Therapist Position in Argentina Córdoba</w:t>
      </w:r>
    </w:p>
    <w:p>
      <w:pPr>
        <w:pStyle w:val="FirstParagraph"/>
      </w:pPr>
      <w:r>
        <w:t xml:space="preserve">Dear [Hiring Manager's Name],</w:t>
      </w:r>
    </w:p>
    <w:p>
      <w:pPr>
        <w:pStyle w:val="BodyText"/>
      </w:pPr>
      <w:r>
        <w:t xml:space="preserve">I am writing to express my sincere interest in the Speech Therapist position at [Clinic/Hospital Name] in Argentina’s Córdoba. As a dedicated and passionate speech therapist with over [X years] of experience, I am eager to contribute my skills and expertise to support the healthcare needs of this vibrant region. Córdoba, known for its rich cultural heritage and progressive approach to education and health, represents an ideal environment where I can combine my professional background with a deep commitment to improving communication and swallowing disorders in diverse populations.</w:t>
      </w:r>
    </w:p>
    <w:p>
      <w:pPr>
        <w:pStyle w:val="BodyText"/>
      </w:pPr>
      <w:r>
        <w:t xml:space="preserve">My journey as a Speech Therapist began in [Country/Region], where I developed a strong foundation in clinical practice, patient care, and innovative therapeutic techniques. Over the years, I have worked with individuals across the lifespan, from children with developmental delays to adults recovering from strokes or neurological conditions. This experience has equipped me with a comprehensive understanding of evidence-based practices and the ability to tailor interventions to meet unique individual needs. I am particularly drawn to Córdoba because of its growing demand for specialized healthcare professionals who can address the linguistic and cultural nuances of its communities.</w:t>
      </w:r>
    </w:p>
    <w:p>
      <w:pPr>
        <w:pStyle w:val="BodyText"/>
      </w:pPr>
      <w:r>
        <w:t xml:space="preserve">Argentina’s Córdoba is a city that values education, innovation, and community well-being, making it an exciting place to practice as a Speech Therapist. The region’s diverse population—spanning urban centers like Córdoba City and rural areas with unique healthcare challenges—requires therapists who are adaptable, culturally sensitive, and committed to equitable care. I am confident that my training in [specific certifications or specializations, e.g., "pediatric speech therapy" or "swallowing disorders"] aligns well with the needs of patients in this area. Additionally, my fluency in Spanish and familiarity with local healthcare systems would allow me to connect effectively with patients and collaborate seamlessly with multidisciplinary teams.</w:t>
      </w:r>
    </w:p>
    <w:p>
      <w:pPr>
        <w:pStyle w:val="BodyText"/>
      </w:pPr>
      <w:r>
        <w:t xml:space="preserve">What sets me apart as a Speech Therapist is my ability to combine technical expertise with empathy and creativity. I believe that effective therapy goes beyond clinical techniques; it involves building trust, fostering hope, and empowering individuals to reclaim their confidence in communication. For example, during my tenure at [Previous Workplace], I implemented a community outreach program that provided free screenings and educational workshops for underserved families in rural areas. This initiative not only improved access to care but also raised awareness about the importance of early intervention in speech and language development. I am eager to bring this same dedication to your organization.</w:t>
      </w:r>
    </w:p>
    <w:p>
      <w:pPr>
        <w:pStyle w:val="BodyText"/>
      </w:pPr>
      <w:r>
        <w:t xml:space="preserve">In Córdoba, the demand for Speech Therapists is rising due to increased awareness of communication disorders and a growing emphasis on holistic healthcare. The city’s educational institutions, such as Universidad Nacional de Córdoba, are at the forefront of research and training in allied health professions, which further strengthens the potential for collaboration and professional growth. I am particularly interested in working with clinics that prioritize innovation and continuous learning, as I thrive in dynamic environments where I can contribute to both clinical excellence and patient-centered care.</w:t>
      </w:r>
    </w:p>
    <w:p>
      <w:pPr>
        <w:pStyle w:val="BodyText"/>
      </w:pPr>
      <w:r>
        <w:t xml:space="preserve">My academic background includes a [Degree, e.g., "Master’s in Speech-Language Pathology"] from [University Name], where I graduated with honors. During my studies, I focused on [specific areas of interest, e.g., "cognitive-communication disorders" or "multilingual speech therapy"], which has prepared me to address the complex needs of patients in a multicultural setting like Córdoba. Additionally, I have completed advanced training in [relevant certifications or workshops], ensuring that my practice remains current with the latest research and methodologies.</w:t>
      </w:r>
    </w:p>
    <w:p>
      <w:pPr>
        <w:pStyle w:val="BodyText"/>
      </w:pPr>
      <w:r>
        <w:t xml:space="preserve">I am particularly impressed by [Clinic/Hospital Name]’s reputation for excellence in patient care and its commitment to serving the communities of Córdoba. I understand that your organization values not only clinical expertise but also a compassionate approach to therapy, which resonates deeply with my professional philosophy. I am confident that my skills, combined with my passion for helping others, would make me a valuable addition to your team.</w:t>
      </w:r>
    </w:p>
    <w:p>
      <w:pPr>
        <w:pStyle w:val="BodyText"/>
      </w:pPr>
      <w:r>
        <w:t xml:space="preserve">Thank you for considering my application. I would welcome the opportunity to discuss how my background and vision align with the goals of your organization. I am available at [Your Phone Number] or [Your Email Address] and am happy to accommodate an interview at your earliest convenience. I look forward to contributing to the continued success of [Clinic/Hospital Name] and making a meaningful impact on the lives of individuals in Argentina’s Córdob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in Argentina Córdoba</dc:title>
  <dc:creator/>
  <dc:language>en</dc:language>
  <cp:keywords/>
  <dcterms:created xsi:type="dcterms:W3CDTF">2026-07-24T07:12:50Z</dcterms:created>
  <dcterms:modified xsi:type="dcterms:W3CDTF">2026-07-24T07:12:50Z</dcterms:modified>
</cp:coreProperties>
</file>

<file path=docProps/custom.xml><?xml version="1.0" encoding="utf-8"?>
<Properties xmlns="http://schemas.openxmlformats.org/officeDocument/2006/custom-properties" xmlns:vt="http://schemas.openxmlformats.org/officeDocument/2006/docPropsVTypes"/>
</file>